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Orthodontist position at your esteemed institution in Iran, Tehran. As a dedicated and skilled orthodontic professional with a passion for transforming smiles and improving patients’ quality of life, I am eager to contribute my expertise and experience to your practice. With a strong academic background, hands-on clinical training, and a commitment to excellence in patient care, I am confident in my ability to thrive in the dynamic healthcare environment of Tehran.</w:t>
      </w:r>
    </w:p>
    <w:p>
      <w:pPr>
        <w:pStyle w:val="BodyText"/>
      </w:pPr>
      <w:r>
        <w:t xml:space="preserve">As an Orthodontist with [X years] of experience, I have developed a comprehensive understanding of the complexities involved in diagnosing and treating dental irregularities. My education at [University Name], where I earned my Doctorate in Dental Surgery (DDS) followed by a specialized residency in Orthodontics and Dentofacial Orthopedics, equipped me with the technical skills and clinical knowledge necessary to provide high-quality orthodontic care. Throughout my training, I focused on innovative treatment modalities such as Invisalign, traditional braces, and functional appliances, ensuring that I can address a wide range of patient needs effectively.</w:t>
      </w:r>
    </w:p>
    <w:p>
      <w:pPr>
        <w:pStyle w:val="BodyText"/>
      </w:pPr>
      <w:r>
        <w:t xml:space="preserve">What sets me apart as an Orthodontist is my unwavering dedication to personalized patient care. In Tehran, where cultural diversity and individualized treatment plans are essential for building trust and achieving optimal outcomes, I have consistently prioritized listening to patients’ concerns and tailoring solutions that align with their goals. Whether it involves correcting malocclusion, enhancing facial aesthetics, or improving oral health through orthodontic intervention, I approach each case with empathy, precision, and a commitment to long-term results.</w:t>
      </w:r>
    </w:p>
    <w:p>
      <w:pPr>
        <w:pStyle w:val="BodyText"/>
      </w:pPr>
      <w:r>
        <w:t xml:space="preserve">My experience in Iran Tehran has been particularly rewarding. Working in this vibrant city has allowed me to collaborate with multidisciplinary teams of dental professionals and engage with a diverse patient population. The growing demand for orthodontic services in Tehran, driven by an increasing awareness of the importance of oral health, has motivated me to stay at the forefront of advancements in the field. I regularly attend conferences and workshops, such as those hosted by the Iranian Orthodontic Society, to stay informed about emerging technologies like digital imaging and 3D treatment planning. These efforts enable me to deliver cutting-edge care that meets the highest standards.</w:t>
      </w:r>
    </w:p>
    <w:p>
      <w:pPr>
        <w:pStyle w:val="BodyText"/>
      </w:pPr>
      <w:r>
        <w:t xml:space="preserve">One of my most fulfilling experiences as an Orthodontist was working with a pediatric patient who had severe crowding and a Class II malocclusion. Through a combination of early intervention, phased treatment, and patient education, we achieved not only a beautiful smile but also improved oral function and confidence. This case underscored the transformative impact of orthodontic care and reinforced my belief in the importance of patience, creativity, and communication in this field.</w:t>
      </w:r>
    </w:p>
    <w:p>
      <w:pPr>
        <w:pStyle w:val="BodyText"/>
      </w:pPr>
      <w:r>
        <w:t xml:space="preserve">I am particularly drawn to your practice because of its reputation for excellence in orthodontic care and its commitment to community health. Tehran has long been a hub for medical innovation, and I am eager to contribute to an institution that values both clinical precision and compassionate care. My goal is to support patients in achieving their ideal smiles while fostering a welcoming environment where they feel heard, respected, and empowered throughout their treatment journey.</w:t>
      </w:r>
    </w:p>
    <w:p>
      <w:pPr>
        <w:pStyle w:val="BodyText"/>
      </w:pPr>
      <w:r>
        <w:t xml:space="preserve">As an Orthodontist in Iran Tehran, I understand the unique challenges and opportunities that come with practicing in this region. The cultural emphasis on family and community makes it essential to build strong relationships with patients and their families. My fluency in [language if applicable] and my ability to adapt to different cultural contexts have allowed me to connect with patients from all walks of life, ensuring that they feel comfortable and confident in their care.</w:t>
      </w:r>
    </w:p>
    <w:p>
      <w:pPr>
        <w:pStyle w:val="BodyText"/>
      </w:pPr>
      <w:r>
        <w:t xml:space="preserve">In addition to my clinical expertise, I bring a strong work ethic, leadership skills, and a collaborative spirit. I am adept at working within team settings, whether it involves coordinating with general dentists, pediatricians, or other specialists to address complex cases. My ability to communicate effectively with both patients and colleagues ensures that treatment plans are executed seamlessly and that patients receive the support they need every step of the way.</w:t>
      </w:r>
    </w:p>
    <w:p>
      <w:pPr>
        <w:pStyle w:val="BodyText"/>
      </w:pPr>
      <w:r>
        <w:t xml:space="preserve">The orthodontic field in Iran is evolving rapidly, with a growing emphasis on preventive care, early intervention, and holistic treatment approaches. I am excited about the opportunity to contribute to this progress by integrating evidence-based practices into your practice. My experience with digital workflows, including intraoral scanning and virtual treatment simulations, has allowed me to streamline processes and improve patient satisfaction. I am also passionate about educating patients on oral hygiene and the long-term benefits of orthodontic care, which aligns with the goals of promoting public health in Tehran.</w:t>
      </w:r>
    </w:p>
    <w:p>
      <w:pPr>
        <w:pStyle w:val="BodyText"/>
      </w:pPr>
      <w:r>
        <w:t xml:space="preserve">I would be honored to bring my skills, dedication, and passion for orthodontics to your practice. I am confident that my background in both clinical and academic settings will enable me to make meaningful contributions to your team. Thank you for considering my application. I look forward to the opportunity to discuss how I can support your mission of delivering exceptional orthodontic care in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Iran Tehran</dc:title>
  <dc:creator/>
  <cp:keywords/>
  <dcterms:created xsi:type="dcterms:W3CDTF">2026-07-21T13:12:37Z</dcterms:created>
  <dcterms:modified xsi:type="dcterms:W3CDTF">2026-07-21T13:12:37Z</dcterms:modified>
</cp:coreProperties>
</file>

<file path=docProps/custom.xml><?xml version="1.0" encoding="utf-8"?>
<Properties xmlns="http://schemas.openxmlformats.org/officeDocument/2006/custom-properties" xmlns:vt="http://schemas.openxmlformats.org/officeDocument/2006/docPropsVTypes"/>
</file>